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679B" w:rsidRDefault="0087679B" w:rsidP="009975E7">
      <w:pPr>
        <w:pStyle w:val="ListParagraph"/>
        <w:numPr>
          <w:ilvl w:val="0"/>
          <w:numId w:val="1"/>
        </w:numPr>
      </w:pPr>
      <w:r>
        <w:t>Describe one real-world application in industry where the model can be applied.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strengths of the model; when does it perform well?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weaknesses of the model; when does it perform poorly?</w:t>
      </w:r>
    </w:p>
    <w:p w:rsidR="00C965E4" w:rsidRDefault="0087679B" w:rsidP="009975E7">
      <w:pPr>
        <w:pStyle w:val="ListParagraph"/>
        <w:numPr>
          <w:ilvl w:val="0"/>
          <w:numId w:val="1"/>
        </w:numPr>
      </w:pPr>
      <w:r>
        <w:t>What makes this model a good candidate for the problem, given what you know about the data?</w:t>
      </w:r>
    </w:p>
    <w:p w:rsidR="0087679B" w:rsidRDefault="0087679B" w:rsidP="0087679B"/>
    <w:p w:rsidR="0087679B" w:rsidRDefault="0087679B" w:rsidP="0087679B">
      <w:r>
        <w:t>Gaussian Naive Bayes (</w:t>
      </w:r>
      <w:proofErr w:type="spellStart"/>
      <w:r>
        <w:t>GaussianNB</w:t>
      </w:r>
      <w:proofErr w:type="spellEnd"/>
      <w:r>
        <w:t>)</w:t>
      </w:r>
    </w:p>
    <w:p w:rsidR="009975E7" w:rsidRDefault="00F9189D" w:rsidP="00F9189D">
      <w:pPr>
        <w:pStyle w:val="ListParagraph"/>
        <w:numPr>
          <w:ilvl w:val="0"/>
          <w:numId w:val="2"/>
        </w:numPr>
      </w:pPr>
      <w:proofErr w:type="spellStart"/>
      <w:r>
        <w:t>GaussianNB</w:t>
      </w:r>
      <w:proofErr w:type="spellEnd"/>
      <w:r>
        <w:t xml:space="preserve"> can be applied to document classification and spam email filtering. </w:t>
      </w:r>
      <w:r w:rsidR="0020608F">
        <w:t xml:space="preserve">For example, </w:t>
      </w:r>
      <w:r w:rsidR="00F52E87">
        <w:t xml:space="preserve">Gaussian NB takes term-document matrix of emails as the input and classify emails into spam and non-spam. </w:t>
      </w:r>
      <w:r w:rsidR="0020608F">
        <w:t xml:space="preserve"> </w:t>
      </w:r>
    </w:p>
    <w:p w:rsidR="00F9189D" w:rsidRDefault="00F9189D" w:rsidP="00F9189D">
      <w:pPr>
        <w:pStyle w:val="ListParagraph"/>
        <w:numPr>
          <w:ilvl w:val="0"/>
          <w:numId w:val="2"/>
        </w:numPr>
      </w:pPr>
      <w:r>
        <w:t xml:space="preserve">The strengths of </w:t>
      </w:r>
      <w:proofErr w:type="spellStart"/>
      <w:r>
        <w:t>GaussianNB</w:t>
      </w:r>
      <w:proofErr w:type="spellEnd"/>
      <w:r>
        <w:t xml:space="preserve"> are that it requires small size of training data to determine necessary parameters and is very fast, not suffering “curse of </w:t>
      </w:r>
      <w:r w:rsidR="00D12A9C">
        <w:t>dimensionality</w:t>
      </w:r>
      <w:r>
        <w:t xml:space="preserve">” (SLUG). </w:t>
      </w:r>
    </w:p>
    <w:p w:rsidR="00CE564C" w:rsidRDefault="00F9189D" w:rsidP="00CE564C">
      <w:pPr>
        <w:pStyle w:val="ListParagraph"/>
        <w:numPr>
          <w:ilvl w:val="0"/>
          <w:numId w:val="2"/>
        </w:numPr>
      </w:pPr>
      <w:r>
        <w:t xml:space="preserve">Although </w:t>
      </w:r>
      <w:proofErr w:type="spellStart"/>
      <w:r>
        <w:t>GaussianNB</w:t>
      </w:r>
      <w:proofErr w:type="spellEnd"/>
      <w:r>
        <w:t xml:space="preserve"> is a good classifier, it </w:t>
      </w:r>
      <w:proofErr w:type="spellStart"/>
      <w:r>
        <w:t>can not</w:t>
      </w:r>
      <w:proofErr w:type="spellEnd"/>
      <w:r>
        <w:t xml:space="preserve"> provide good estimates of probabilities (SLUG)</w:t>
      </w:r>
      <w:r w:rsidR="00CE564C">
        <w:t>, which is one of the weaknesses</w:t>
      </w:r>
      <w:r>
        <w:t>.</w:t>
      </w:r>
      <w:r w:rsidR="00CE564C">
        <w:t xml:space="preserve"> Another weakness is that </w:t>
      </w:r>
      <w:proofErr w:type="spellStart"/>
      <w:r w:rsidR="00CE564C">
        <w:t>GaussianNB</w:t>
      </w:r>
      <w:proofErr w:type="spellEnd"/>
      <w:r w:rsidR="00CE564C">
        <w:t xml:space="preserve"> requires a strong conditional independence assumption on the attributes in the model (</w:t>
      </w:r>
      <w:r w:rsidR="00CE564C" w:rsidRPr="00CE564C">
        <w:t>Class notes</w:t>
      </w:r>
      <w:r w:rsidR="00CE564C">
        <w:t>; SLUG).</w:t>
      </w:r>
    </w:p>
    <w:p w:rsidR="00F9189D" w:rsidRDefault="00F9189D" w:rsidP="00CE564C">
      <w:pPr>
        <w:pStyle w:val="ListParagraph"/>
        <w:numPr>
          <w:ilvl w:val="0"/>
          <w:numId w:val="2"/>
        </w:numPr>
      </w:pPr>
      <w:r>
        <w:t xml:space="preserve"> </w:t>
      </w:r>
      <w:r w:rsidR="00D12A9C">
        <w:t xml:space="preserve">As our </w:t>
      </w:r>
      <w:r w:rsidR="0020608F">
        <w:t xml:space="preserve">classification </w:t>
      </w:r>
      <w:r w:rsidR="00D12A9C">
        <w:t xml:space="preserve">problem has many input variables and observations, </w:t>
      </w:r>
      <w:proofErr w:type="spellStart"/>
      <w:r w:rsidR="00D12A9C">
        <w:t>GaussianNB</w:t>
      </w:r>
      <w:proofErr w:type="spellEnd"/>
      <w:r w:rsidR="00D12A9C">
        <w:t xml:space="preserve"> with high efficiency and capability of handling high dimensionality is a good candidate. </w:t>
      </w:r>
    </w:p>
    <w:p w:rsidR="009975E7" w:rsidRDefault="009975E7" w:rsidP="0087679B"/>
    <w:p w:rsidR="0087679B" w:rsidRDefault="0087679B" w:rsidP="0087679B">
      <w:r>
        <w:t>Support Vector Machines (SVM)</w:t>
      </w:r>
    </w:p>
    <w:p w:rsidR="009975E7" w:rsidRDefault="00B77140" w:rsidP="00B77140">
      <w:pPr>
        <w:pStyle w:val="ListParagraph"/>
        <w:numPr>
          <w:ilvl w:val="0"/>
          <w:numId w:val="3"/>
        </w:numPr>
      </w:pPr>
      <w:r>
        <w:t>SVM</w:t>
      </w:r>
      <w:r w:rsidR="00331434">
        <w:t xml:space="preserve"> can be used in the imaging application of detecting human face. SVM discovers a squared boundary around face and classifies the images as with-face or without-face. </w:t>
      </w:r>
    </w:p>
    <w:p w:rsidR="00331434" w:rsidRDefault="000D70D9" w:rsidP="00B77140">
      <w:pPr>
        <w:pStyle w:val="ListParagraph"/>
        <w:numPr>
          <w:ilvl w:val="0"/>
          <w:numId w:val="3"/>
        </w:numPr>
      </w:pPr>
      <w:r>
        <w:t xml:space="preserve">SVM is effective in high dimensional spaces and memory efficient; it can adopt different Kernel functions for the </w:t>
      </w:r>
      <w:proofErr w:type="spellStart"/>
      <w:r>
        <w:t>dicision</w:t>
      </w:r>
      <w:proofErr w:type="spellEnd"/>
      <w:r>
        <w:t xml:space="preserve"> function (SLUG). </w:t>
      </w:r>
    </w:p>
    <w:p w:rsidR="000D70D9" w:rsidRDefault="000D70D9" w:rsidP="000D70D9">
      <w:pPr>
        <w:pStyle w:val="ListParagraph"/>
        <w:numPr>
          <w:ilvl w:val="0"/>
          <w:numId w:val="3"/>
        </w:numPr>
      </w:pPr>
      <w:r>
        <w:t>The weakness of SVM is that its accuracy in terms of over-fitting is sensitive to the Kernel functions and regularization term if there are too many features (SLUG). Another weakness of SVM is that it do not provide probability estimates (SLUG).</w:t>
      </w:r>
    </w:p>
    <w:p w:rsidR="000D70D9" w:rsidRDefault="00366A65" w:rsidP="00366A65">
      <w:pPr>
        <w:pStyle w:val="ListParagraph"/>
        <w:numPr>
          <w:ilvl w:val="0"/>
          <w:numId w:val="3"/>
        </w:numPr>
      </w:pPr>
      <w:r>
        <w:t xml:space="preserve">Similar to </w:t>
      </w:r>
      <w:proofErr w:type="spellStart"/>
      <w:r>
        <w:t>GaussianNB</w:t>
      </w:r>
      <w:proofErr w:type="spellEnd"/>
      <w:r>
        <w:t>, SVM</w:t>
      </w:r>
      <w:r w:rsidRPr="00366A65">
        <w:t xml:space="preserve"> with high efficiency and capability of handling high dim</w:t>
      </w:r>
      <w:r>
        <w:t>ensionality is a good candidate, a</w:t>
      </w:r>
      <w:r w:rsidRPr="00366A65">
        <w:t>s our classification problem has many i</w:t>
      </w:r>
      <w:r>
        <w:t>nput variables and observations.</w:t>
      </w:r>
    </w:p>
    <w:p w:rsidR="009975E7" w:rsidRDefault="009975E7" w:rsidP="0064163C"/>
    <w:p w:rsidR="0087679B" w:rsidRDefault="0064163C" w:rsidP="0064163C">
      <w:r>
        <w:t>Ensemble Methods (</w:t>
      </w:r>
      <w:proofErr w:type="spellStart"/>
      <w:r>
        <w:t>AdaBoost</w:t>
      </w:r>
      <w:proofErr w:type="spellEnd"/>
      <w:r>
        <w:t>)</w:t>
      </w:r>
    </w:p>
    <w:p w:rsidR="009975E7" w:rsidRDefault="0084484D" w:rsidP="0084484D">
      <w:pPr>
        <w:pStyle w:val="ListParagraph"/>
        <w:numPr>
          <w:ilvl w:val="0"/>
          <w:numId w:val="4"/>
        </w:numPr>
      </w:pPr>
      <w:r>
        <w:t xml:space="preserve">Industrial applications of </w:t>
      </w:r>
      <w:proofErr w:type="spellStart"/>
      <w:r>
        <w:t>AdaBoost</w:t>
      </w:r>
      <w:proofErr w:type="spellEnd"/>
      <w:r>
        <w:t xml:space="preserve"> includes document classification and face detection. </w:t>
      </w:r>
    </w:p>
    <w:p w:rsidR="0037605F" w:rsidRDefault="00FF12B3" w:rsidP="0084484D">
      <w:pPr>
        <w:pStyle w:val="ListParagraph"/>
        <w:numPr>
          <w:ilvl w:val="0"/>
          <w:numId w:val="4"/>
        </w:numPr>
      </w:pPr>
      <w:r>
        <w:t xml:space="preserve">As the strength, </w:t>
      </w:r>
      <w:proofErr w:type="spellStart"/>
      <w:r>
        <w:t>AdaBoost</w:t>
      </w:r>
      <w:proofErr w:type="spellEnd"/>
      <w:r>
        <w:t xml:space="preserve"> is efficient and setting parameters for </w:t>
      </w:r>
      <w:proofErr w:type="spellStart"/>
      <w:r>
        <w:t>AdaBoost</w:t>
      </w:r>
      <w:proofErr w:type="spellEnd"/>
      <w:r>
        <w:t xml:space="preserve"> is easy (Class notes</w:t>
      </w:r>
      <w:r w:rsidR="00366A80">
        <w:t>, ESL</w:t>
      </w:r>
      <w:r>
        <w:t xml:space="preserve">). </w:t>
      </w:r>
      <w:r w:rsidR="0037605F">
        <w:t xml:space="preserve">As a kind of </w:t>
      </w:r>
      <w:proofErr w:type="spellStart"/>
      <w:r w:rsidR="0037605F">
        <w:t>AdaBoost</w:t>
      </w:r>
      <w:proofErr w:type="spellEnd"/>
      <w:r w:rsidR="0037605F">
        <w:t>, boosting tree methods is highly accurate and is capable of handling irrelevant features (Class notes</w:t>
      </w:r>
      <w:r w:rsidR="00366A80">
        <w:t>, ESL</w:t>
      </w:r>
      <w:r w:rsidR="0037605F">
        <w:t>).</w:t>
      </w:r>
    </w:p>
    <w:p w:rsidR="00676B35" w:rsidRDefault="00676B35" w:rsidP="0084484D">
      <w:pPr>
        <w:pStyle w:val="ListParagraph"/>
        <w:numPr>
          <w:ilvl w:val="0"/>
          <w:numId w:val="4"/>
        </w:numPr>
      </w:pPr>
      <w:r>
        <w:t xml:space="preserve">As the weakness, </w:t>
      </w:r>
      <w:proofErr w:type="spellStart"/>
      <w:r>
        <w:t>AdaBoost</w:t>
      </w:r>
      <w:proofErr w:type="spellEnd"/>
      <w:r>
        <w:t xml:space="preserve"> is sensitive to data’s noise and needs enough data for fitting (Class notes</w:t>
      </w:r>
      <w:r w:rsidR="00366A80">
        <w:t>, ESL</w:t>
      </w:r>
      <w:r>
        <w:t>).</w:t>
      </w:r>
    </w:p>
    <w:p w:rsidR="00FF12B3" w:rsidRDefault="00676B35" w:rsidP="0084484D">
      <w:pPr>
        <w:pStyle w:val="ListParagraph"/>
        <w:numPr>
          <w:ilvl w:val="0"/>
          <w:numId w:val="4"/>
        </w:numPr>
      </w:pPr>
      <w:r>
        <w:lastRenderedPageBreak/>
        <w:t xml:space="preserve">Our </w:t>
      </w:r>
      <w:r w:rsidRPr="00366A65">
        <w:t>classification</w:t>
      </w:r>
      <w:r>
        <w:t xml:space="preserve"> problem has enough data and many features, part of which may be irrelevant for fitting. Hence, </w:t>
      </w:r>
      <w:proofErr w:type="spellStart"/>
      <w:r>
        <w:t>AdaBoost</w:t>
      </w:r>
      <w:proofErr w:type="spellEnd"/>
      <w:r>
        <w:t xml:space="preserve"> (Boosting tree) is a good candidate for our problem. </w:t>
      </w:r>
    </w:p>
    <w:p w:rsidR="009975E7" w:rsidRDefault="009975E7" w:rsidP="0064163C"/>
    <w:p w:rsidR="00930608" w:rsidRDefault="00930608" w:rsidP="0064163C">
      <w:r w:rsidRPr="00930608">
        <w:t xml:space="preserve">Gradient </w:t>
      </w:r>
      <w:r w:rsidR="00E03AFD">
        <w:t xml:space="preserve">Tree </w:t>
      </w:r>
      <w:r w:rsidRPr="00930608">
        <w:t>Boosting</w:t>
      </w:r>
    </w:p>
    <w:p w:rsidR="00E03AFD" w:rsidRDefault="00E03AFD" w:rsidP="00E03AFD">
      <w:pPr>
        <w:pStyle w:val="ListParagraph"/>
        <w:numPr>
          <w:ilvl w:val="0"/>
          <w:numId w:val="5"/>
        </w:numPr>
      </w:pPr>
      <w:r>
        <w:t xml:space="preserve">Gradient Tree Boosting can be considered as the off-the-shelf procedure that is the first choice of many industrial applications, such as document classification and house price prediction </w:t>
      </w:r>
      <w:r>
        <w:t>(SLUG)</w:t>
      </w:r>
      <w:r>
        <w:t xml:space="preserve">. </w:t>
      </w:r>
    </w:p>
    <w:p w:rsidR="00E03AFD" w:rsidRDefault="00E03AFD" w:rsidP="00E03AFD">
      <w:pPr>
        <w:pStyle w:val="ListParagraph"/>
        <w:numPr>
          <w:ilvl w:val="0"/>
          <w:numId w:val="5"/>
        </w:numPr>
      </w:pPr>
      <w:r>
        <w:t xml:space="preserve">The strength of Gradient Tree Boosting includes natural handling of complex data features (i.e., mixed types), great predictive power, robustness to outliers in output space, and capability of interpretation </w:t>
      </w:r>
      <w:r>
        <w:t>(SLUG</w:t>
      </w:r>
      <w:r w:rsidR="00832DF5">
        <w:t>; ESL</w:t>
      </w:r>
      <w:bookmarkStart w:id="0" w:name="_GoBack"/>
      <w:bookmarkEnd w:id="0"/>
      <w:r>
        <w:t>)</w:t>
      </w:r>
      <w:r>
        <w:t>.</w:t>
      </w:r>
    </w:p>
    <w:p w:rsidR="00E03AFD" w:rsidRDefault="00E03AFD" w:rsidP="00E03AFD">
      <w:pPr>
        <w:pStyle w:val="ListParagraph"/>
        <w:numPr>
          <w:ilvl w:val="0"/>
          <w:numId w:val="5"/>
        </w:numPr>
      </w:pPr>
      <w:r>
        <w:t>The weakness of Gradient Tree Boosting is that it lacks the power of scalability, i.e., parallel computation</w:t>
      </w:r>
      <w:r w:rsidR="00832DF5">
        <w:t>(SLUG)</w:t>
      </w:r>
      <w:r>
        <w:t xml:space="preserve">. </w:t>
      </w:r>
    </w:p>
    <w:p w:rsidR="00E03AFD" w:rsidRPr="00E03AFD" w:rsidRDefault="00E03AFD" w:rsidP="00E03AFD">
      <w:pPr>
        <w:pStyle w:val="ListParagraph"/>
        <w:numPr>
          <w:ilvl w:val="0"/>
          <w:numId w:val="5"/>
        </w:numPr>
      </w:pPr>
      <w:r>
        <w:t xml:space="preserve"> </w:t>
      </w:r>
      <w:r w:rsidRPr="00E03AFD">
        <w:t xml:space="preserve">Our classification problem has enough </w:t>
      </w:r>
      <w:r>
        <w:t xml:space="preserve">data and many features, </w:t>
      </w:r>
      <w:r w:rsidRPr="00E03AFD">
        <w:t xml:space="preserve">which </w:t>
      </w:r>
      <w:r>
        <w:t>have mixed data types</w:t>
      </w:r>
      <w:r w:rsidRPr="00E03AFD">
        <w:t xml:space="preserve">. Hence, </w:t>
      </w:r>
      <w:r>
        <w:t>Gradient Tree Boosting</w:t>
      </w:r>
      <w:r w:rsidRPr="00E03AFD">
        <w:t xml:space="preserve"> is a good candidate for our problem. </w:t>
      </w:r>
    </w:p>
    <w:p w:rsidR="00E03AFD" w:rsidRDefault="00E03AFD" w:rsidP="00E03AFD"/>
    <w:p w:rsidR="00E03AFD" w:rsidRDefault="00E03AFD" w:rsidP="0064163C"/>
    <w:p w:rsidR="00E03AFD" w:rsidRDefault="00E03AFD" w:rsidP="0064163C"/>
    <w:p w:rsidR="00930608" w:rsidRDefault="00930608" w:rsidP="0064163C"/>
    <w:p w:rsidR="009975E7" w:rsidRDefault="009975E7" w:rsidP="0064163C">
      <w:r>
        <w:t>Reference:</w:t>
      </w:r>
    </w:p>
    <w:p w:rsidR="00CE564C" w:rsidRDefault="00CE564C" w:rsidP="009975E7">
      <w:r>
        <w:t xml:space="preserve">Class notes. </w:t>
      </w:r>
    </w:p>
    <w:p w:rsidR="00366A80" w:rsidRDefault="00366A80" w:rsidP="009975E7">
      <w:r w:rsidRPr="00366A80">
        <w:t xml:space="preserve">Friedman, Jerome, Trevor Hastie, and Robert </w:t>
      </w:r>
      <w:proofErr w:type="spellStart"/>
      <w:r w:rsidRPr="00366A80">
        <w:t>Tibshirani</w:t>
      </w:r>
      <w:proofErr w:type="spellEnd"/>
      <w:r w:rsidRPr="00366A80">
        <w:t>. The elements of statistical learning. Vol. 1. New York: Springer series in statistics, 2001.</w:t>
      </w:r>
      <w:r>
        <w:t xml:space="preserve"> (ESL)</w:t>
      </w:r>
    </w:p>
    <w:p w:rsidR="009975E7" w:rsidRDefault="009975E7" w:rsidP="009975E7">
      <w:proofErr w:type="spellStart"/>
      <w:r w:rsidRPr="009975E7">
        <w:t>Scikit</w:t>
      </w:r>
      <w:proofErr w:type="spellEnd"/>
      <w:r w:rsidRPr="009975E7">
        <w:t>-Learn User Guide</w:t>
      </w:r>
      <w:r w:rsidR="00F9189D">
        <w:t xml:space="preserve"> (SLUG)</w:t>
      </w:r>
      <w:r w:rsidR="008B6588">
        <w:t xml:space="preserve">, </w:t>
      </w:r>
      <w:r w:rsidR="008B6588" w:rsidRPr="008B6588">
        <w:t>Release 0.20.dev0</w:t>
      </w:r>
      <w:r w:rsidR="0016202D">
        <w:t xml:space="preserve">. </w:t>
      </w:r>
    </w:p>
    <w:p w:rsidR="00366A80" w:rsidRDefault="00366A80" w:rsidP="009975E7"/>
    <w:p w:rsidR="00CE564C" w:rsidRDefault="00CE564C" w:rsidP="009975E7"/>
    <w:sectPr w:rsidR="00CE564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2BF6"/>
    <w:multiLevelType w:val="hybridMultilevel"/>
    <w:tmpl w:val="4E86F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3C155C"/>
    <w:multiLevelType w:val="hybridMultilevel"/>
    <w:tmpl w:val="457C1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70576C"/>
    <w:multiLevelType w:val="hybridMultilevel"/>
    <w:tmpl w:val="2EAE3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0336384"/>
    <w:multiLevelType w:val="hybridMultilevel"/>
    <w:tmpl w:val="F5E6F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21D1D2D"/>
    <w:multiLevelType w:val="hybridMultilevel"/>
    <w:tmpl w:val="F4585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szA3tTQ1MrawMDZV0lEKTi0uzszPAykwqwUAvj+f6SwAAAA="/>
  </w:docVars>
  <w:rsids>
    <w:rsidRoot w:val="00F002C3"/>
    <w:rsid w:val="00086599"/>
    <w:rsid w:val="000D70D9"/>
    <w:rsid w:val="0016202D"/>
    <w:rsid w:val="0020608F"/>
    <w:rsid w:val="00236981"/>
    <w:rsid w:val="00331434"/>
    <w:rsid w:val="00366A65"/>
    <w:rsid w:val="00366A80"/>
    <w:rsid w:val="0037605F"/>
    <w:rsid w:val="0064163C"/>
    <w:rsid w:val="00676B35"/>
    <w:rsid w:val="00832DF5"/>
    <w:rsid w:val="0084484D"/>
    <w:rsid w:val="0087679B"/>
    <w:rsid w:val="00876A18"/>
    <w:rsid w:val="008B6588"/>
    <w:rsid w:val="00930608"/>
    <w:rsid w:val="009975E7"/>
    <w:rsid w:val="00AB5464"/>
    <w:rsid w:val="00B77140"/>
    <w:rsid w:val="00C965E4"/>
    <w:rsid w:val="00CE564C"/>
    <w:rsid w:val="00D12A9C"/>
    <w:rsid w:val="00E03AFD"/>
    <w:rsid w:val="00E6418B"/>
    <w:rsid w:val="00F002C3"/>
    <w:rsid w:val="00F52E87"/>
    <w:rsid w:val="00F9189D"/>
    <w:rsid w:val="00FB61A6"/>
    <w:rsid w:val="00FF1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82B72"/>
  <w15:chartTrackingRefBased/>
  <w15:docId w15:val="{F9FE1544-10C5-4C67-B87E-E442DD30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9</TotalTime>
  <Pages>2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14</cp:revision>
  <dcterms:created xsi:type="dcterms:W3CDTF">2017-09-15T17:05:00Z</dcterms:created>
  <dcterms:modified xsi:type="dcterms:W3CDTF">2017-10-27T01:40:00Z</dcterms:modified>
</cp:coreProperties>
</file>